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4A0C" w:rsidRPr="008F39CC" w:rsidRDefault="00484A0C" w:rsidP="00484A0C">
      <w:pPr>
        <w:shd w:val="clear" w:color="auto" w:fill="857E5B"/>
        <w:spacing w:after="100" w:afterAutospacing="1" w:line="240" w:lineRule="auto"/>
        <w:rPr>
          <w:rFonts w:ascii="Arial" w:eastAsia="Times New Roman" w:hAnsi="Arial" w:cs="Arial"/>
          <w:color w:val="FFFFFF"/>
          <w:spacing w:val="20"/>
          <w:sz w:val="17"/>
          <w:szCs w:val="17"/>
        </w:rPr>
      </w:pPr>
      <w:r w:rsidRPr="008F39CC">
        <w:rPr>
          <w:rFonts w:ascii="Arial" w:eastAsia="Times New Roman" w:hAnsi="Arial" w:cs="Arial"/>
          <w:color w:val="FFFFFF"/>
          <w:spacing w:val="20"/>
          <w:sz w:val="17"/>
          <w:szCs w:val="17"/>
        </w:rPr>
        <w:t>Module 03 Discussion - Myths and Realities of Poverty and Homelessness</w:t>
      </w:r>
    </w:p>
    <w:p w:rsidR="00484A0C" w:rsidRPr="008F39CC" w:rsidRDefault="00484A0C" w:rsidP="00484A0C">
      <w:pPr>
        <w:shd w:val="clear" w:color="auto" w:fill="FFFFFF"/>
        <w:spacing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The following are common myths related to poverty and homelessness:</w:t>
      </w:r>
    </w:p>
    <w:p w:rsidR="00484A0C" w:rsidRPr="008F39CC" w:rsidRDefault="00484A0C" w:rsidP="00484A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1020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Poor people are lazy</w:t>
      </w:r>
    </w:p>
    <w:p w:rsidR="00484A0C" w:rsidRPr="008F39CC" w:rsidRDefault="00484A0C" w:rsidP="00484A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1020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Handouts are bankrupting America</w:t>
      </w:r>
    </w:p>
    <w:p w:rsidR="00484A0C" w:rsidRPr="008F39CC" w:rsidRDefault="00484A0C" w:rsidP="00484A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1020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Homeless people are drug addicts</w:t>
      </w:r>
    </w:p>
    <w:p w:rsidR="00484A0C" w:rsidRPr="008F39CC" w:rsidRDefault="00484A0C" w:rsidP="00484A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1020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Homelessness is a “city” problem</w:t>
      </w:r>
    </w:p>
    <w:p w:rsidR="00484A0C" w:rsidRPr="008F39CC" w:rsidRDefault="00484A0C" w:rsidP="00484A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1020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All children, even poor children, can do well in school and have equal opportunity in school.</w:t>
      </w:r>
    </w:p>
    <w:p w:rsidR="00484A0C" w:rsidRPr="008F39CC" w:rsidRDefault="00484A0C" w:rsidP="00484A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1020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Few U.S. children are homeless</w:t>
      </w:r>
    </w:p>
    <w:p w:rsidR="00484A0C" w:rsidRPr="008F39CC" w:rsidRDefault="00484A0C" w:rsidP="00484A0C">
      <w:pPr>
        <w:shd w:val="clear" w:color="auto" w:fill="FFFFFF"/>
        <w:spacing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Choose 3 of these myths and explain why they are not true. Be sure to provide evidence by citing the course lectures and readings that support your arguments.</w:t>
      </w:r>
    </w:p>
    <w:p w:rsidR="00484A0C" w:rsidRPr="008F39CC" w:rsidRDefault="00484A0C" w:rsidP="00484A0C">
      <w:pPr>
        <w:shd w:val="clear" w:color="auto" w:fill="FFFFFF"/>
        <w:spacing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8F39CC">
        <w:rPr>
          <w:rFonts w:ascii="Arial" w:eastAsia="Times New Roman" w:hAnsi="Arial" w:cs="Arial"/>
          <w:color w:val="555753"/>
          <w:sz w:val="20"/>
          <w:szCs w:val="20"/>
        </w:rPr>
        <w:t>Respond to at least 3 other classmates by explaining if you agree or disagree and why.</w:t>
      </w:r>
    </w:p>
    <w:p w:rsidR="0062286D" w:rsidRDefault="0062286D"/>
    <w:p w:rsidR="00484A0C" w:rsidRPr="00484A0C" w:rsidRDefault="00484A0C">
      <w:pPr>
        <w:rPr>
          <w:b/>
          <w:color w:val="FF0000"/>
          <w:sz w:val="28"/>
          <w:szCs w:val="28"/>
        </w:rPr>
      </w:pPr>
      <w:r w:rsidRPr="00484A0C">
        <w:rPr>
          <w:b/>
          <w:color w:val="FF0000"/>
          <w:sz w:val="28"/>
          <w:szCs w:val="28"/>
        </w:rPr>
        <w:t>THIS CLASS IS ENVOLVING POPULATION IN HUMAN SERVICES.</w:t>
      </w:r>
      <w:bookmarkStart w:id="0" w:name="_GoBack"/>
      <w:bookmarkEnd w:id="0"/>
    </w:p>
    <w:p w:rsidR="00484A0C" w:rsidRPr="00484A0C" w:rsidRDefault="00484A0C">
      <w:pPr>
        <w:rPr>
          <w:b/>
          <w:color w:val="FF0000"/>
          <w:sz w:val="28"/>
          <w:szCs w:val="28"/>
        </w:rPr>
      </w:pPr>
      <w:r w:rsidRPr="00484A0C">
        <w:rPr>
          <w:b/>
          <w:color w:val="FF0000"/>
          <w:sz w:val="28"/>
          <w:szCs w:val="28"/>
        </w:rPr>
        <w:t xml:space="preserve">GO TO THE COURSES AND IS IN MODULE 3 FOR THE READING </w:t>
      </w:r>
    </w:p>
    <w:sectPr w:rsidR="00484A0C" w:rsidRPr="00484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EA0710"/>
    <w:multiLevelType w:val="multilevel"/>
    <w:tmpl w:val="62D63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TW3NLQwMLc0t7RQ0lEKTi0uzszPAykwrAUAYopnZSwAAAA="/>
  </w:docVars>
  <w:rsids>
    <w:rsidRoot w:val="00484A0C"/>
    <w:rsid w:val="00484A0C"/>
    <w:rsid w:val="0062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662A24-642D-4219-B51B-2EDEE8B73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A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a Z. Perez</dc:creator>
  <cp:keywords/>
  <dc:description/>
  <cp:lastModifiedBy>Mara Z. Perez</cp:lastModifiedBy>
  <cp:revision>1</cp:revision>
  <dcterms:created xsi:type="dcterms:W3CDTF">2019-02-16T01:56:00Z</dcterms:created>
  <dcterms:modified xsi:type="dcterms:W3CDTF">2019-02-16T01:58:00Z</dcterms:modified>
</cp:coreProperties>
</file>